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cover-letter"/>
    <w:p>
      <w:pPr>
        <w:pStyle w:val="Heading1"/>
      </w:pPr>
      <w:r>
        <w:t xml:space="preserve">Cover Letter</w:t>
      </w:r>
    </w:p>
    <w:p>
      <w:pPr>
        <w:pStyle w:val="FirstParagraph"/>
      </w:pPr>
      <w:r>
        <w:rPr>
          <w:bCs/>
          <w:b/>
        </w:rPr>
        <w:t xml:space="preserve">Robotics Engineer Position</w:t>
      </w:r>
    </w:p>
    <w:p>
      <w:pPr>
        <w:pStyle w:val="BodyText"/>
      </w:pPr>
      <w: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Hiring Manager's Name]</w:t>
      </w:r>
      <w:r>
        <w:br/>
      </w:r>
      <w:r>
        <w:t xml:space="preserve">[Company Name]</w:t>
      </w:r>
      <w:r>
        <w:br/>
      </w:r>
      <w:r>
        <w:t xml:space="preserve">[Company Address]</w:t>
      </w:r>
      <w:r>
        <w:br/>
      </w:r>
      <w:r>
        <w:t xml:space="preserve">Doha, Qatar</w:t>
      </w:r>
    </w:p>
    <w:p>
      <w:pPr>
        <w:pStyle w:val="BodyText"/>
      </w:pPr>
      <w:r>
        <w:t xml:space="preserve">Dear Hiring Manager,</w:t>
      </w:r>
    </w:p>
    <w:p>
      <w:pPr>
        <w:pStyle w:val="BodyText"/>
      </w:pPr>
      <w:r>
        <w:t xml:space="preserve">I am writing to express my enthusiastic interest in the Robotics Engineer position at your esteemed organization in Qatar Doha. As a passionate and experienced professional in robotics engineering, I am eager to contribute my technical expertise, innovative mindset, and dedication to advancing automation and intelligent systems in a dynamic environment like Qatar Doha. With a strong academic background and hands-on experience in designing robotic solutions for industrial, healthcare, and research applications, I am confident that my skills align perfectly with the goals of your organization. This opportunity to join a forward-thinking team in Qatar Doha excites me deeply, as it represents a chance to contribute to cutting-edge projects while embracing the unique challenges and opportunities of this rapidly evolving region.</w:t>
      </w:r>
    </w:p>
    <w:p>
      <w:pPr>
        <w:pStyle w:val="BodyText"/>
      </w:pPr>
      <w:r>
        <w:t xml:space="preserve">My journey as a Robotics Engineer has been driven by a commitment to solving complex problems through technological innovation. Over the past [X years], I have worked on diverse projects that span autonomous systems, sensor integration, machine learning algorithms, and human-robot interaction. At [Previous Company/Organization], I led the development of a robotic arm for precision manufacturing tasks, which improved efficiency by 30% and reduced human error in high-stakes environments. Additionally, my work on AI-driven navigation systems for drones has enabled applications in infrastructure inspection and environmental monitoring—areas that are increasingly critical to Qatar Doha’s vision of smart cities and sustainable development.</w:t>
      </w:r>
    </w:p>
    <w:p>
      <w:pPr>
        <w:pStyle w:val="BodyText"/>
      </w:pPr>
      <w:r>
        <w:t xml:space="preserve">What draws me to Qatar Doha is its ambitious trajectory as a global leader in technology and innovation. The nation’s National Vision 2030 emphasizes the integration of advanced technologies to drive economic diversification, and I am particularly inspired by initiatives like the Qatar Smart Cities Program and the expansion of renewable energy solutions. As a Robotics Engineer, I am eager to contribute to projects that align with these objectives, such as developing robotic systems for solar panel maintenance, autonomous logistics in ports, or AI-powered healthcare assistants. My technical expertise in areas like computer vision, control systems, and embedded programming positions me to support such innovations while adhering to the highest standards of safety and efficiency.</w:t>
      </w:r>
    </w:p>
    <w:p>
      <w:pPr>
        <w:pStyle w:val="BodyText"/>
      </w:pPr>
      <w:r>
        <w:t xml:space="preserve">One of my most rewarding experiences was collaborating on a cross-disciplinary team to design a humanoid robot for educational purposes. This project required not only technical precision but also creative problem-solving to ensure the robot could engage users effectively. The success of this endeavor underscored the importance of balancing engineering excellence with user-centric design—a principle I carry into every project. In Qatar Doha, where robotics is increasingly seen as a cornerstone of modernization, I believe my ability to bridge technical complexity with practical applications will add significant value. Whether it’s optimizing robotic systems for harsh desert climates or integrating them into public services, I am committed to delivering solutions that meet the unique needs of this region.</w:t>
      </w:r>
    </w:p>
    <w:p>
      <w:pPr>
        <w:pStyle w:val="BodyText"/>
      </w:pPr>
      <w:r>
        <w:t xml:space="preserve">My professional background is complemented by a strong academic foundation. I hold a [Degree] in Robotics Engineering from [University Name], where I focused on topics such as robotic kinematics, sensor fusion, and adaptive control systems. During my studies, I participated in several research projects that explored the use of robotics in disaster response and agricultural automation—fields that are gaining traction in Qatar Doha’s efforts to enhance resilience and food security. These experiences honed my ability to think critically, work collaboratively, and adapt to evolving challenges—a mindset I bring to every role.</w:t>
      </w:r>
    </w:p>
    <w:p>
      <w:pPr>
        <w:pStyle w:val="BodyText"/>
      </w:pPr>
      <w:r>
        <w:t xml:space="preserve">What sets me apart as a Robotics Engineer is my unwavering curiosity and proactive approach to learning. I stay updated on the latest advancements in AI, machine learning, and robotic hardware through continuous professional development. For instance, I recently completed a certification in [Relevant Technology or Tool], which has enhanced my ability to develop scalable robotic solutions. I also actively engage with the global robotics community through conferences and online forums, ensuring that I remain at the forefront of industry trends. In Qatar Doha, where innovation is a priority, I am eager to share these insights while learning from the expertise of your team.</w:t>
      </w:r>
    </w:p>
    <w:p>
      <w:pPr>
        <w:pStyle w:val="BodyText"/>
      </w:pPr>
      <w:r>
        <w:t xml:space="preserve">I am particularly drawn to your organization’s commitment to fostering a culture of innovation and excellence. The opportunity to work alongside talented professionals on projects that push the boundaries of robotics technology is incredibly appealing. I am confident that my technical skills, creative problem-solving abilities, and passion for robotics will enable me to contribute meaningfully to your team while growing as a professional in this exciting field.</w:t>
      </w:r>
    </w:p>
    <w:p>
      <w:pPr>
        <w:pStyle w:val="BodyText"/>
      </w:pPr>
      <w:r>
        <w:t xml:space="preserve">Thank you for considering my application. I would welcome the opportunity to discuss how my background and vision align with the goals of your organization. I am available at your convenience for an interview and can be reached at [Phone Number] or [Email Address]. I look forward to the possibility of contributing to the continued success of your team in Qatar Doha.</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14T22:56:10Z</dcterms:created>
  <dcterms:modified xsi:type="dcterms:W3CDTF">2026-07-14T22:56:10Z</dcterms:modified>
</cp:coreProperties>
</file>

<file path=docProps/custom.xml><?xml version="1.0" encoding="utf-8"?>
<Properties xmlns="http://schemas.openxmlformats.org/officeDocument/2006/custom-properties" xmlns:vt="http://schemas.openxmlformats.org/officeDocument/2006/docPropsVTypes"/>
</file>